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702E" w:rsidRDefault="00D76F6E" w:rsidP="001A1330">
      <w:r>
        <w:t>Keep dependent tests in 1 file</w:t>
      </w:r>
    </w:p>
    <w:p w:rsidR="00134AEB" w:rsidRDefault="00134AEB" w:rsidP="001A1330">
      <w:r>
        <w:t>Allow-return-value=true??</w:t>
      </w:r>
    </w:p>
    <w:p w:rsidR="00E17F01" w:rsidRDefault="00E17F01" w:rsidP="001A1330">
      <w:proofErr w:type="spellStart"/>
      <w:r>
        <w:t>BaseTest</w:t>
      </w:r>
      <w:proofErr w:type="spellEnd"/>
      <w:r>
        <w:t xml:space="preserve"> is for </w:t>
      </w:r>
      <w:proofErr w:type="spellStart"/>
      <w:r>
        <w:t>commonfunctions</w:t>
      </w:r>
      <w:proofErr w:type="spellEnd"/>
      <w:r>
        <w:t xml:space="preserve"> like:</w:t>
      </w:r>
    </w:p>
    <w:p w:rsidR="00E17F01" w:rsidRDefault="00E17F01" w:rsidP="001A1330">
      <w:r>
        <w:t>Reporting</w:t>
      </w:r>
    </w:p>
    <w:p w:rsidR="00E17F01" w:rsidRDefault="00E17F01" w:rsidP="001A1330">
      <w:r>
        <w:t>Click</w:t>
      </w:r>
    </w:p>
    <w:p w:rsidR="00E17F01" w:rsidRDefault="00E17F01" w:rsidP="001A1330">
      <w:proofErr w:type="spellStart"/>
      <w:r>
        <w:t>Sendkeys</w:t>
      </w:r>
      <w:proofErr w:type="spellEnd"/>
    </w:p>
    <w:p w:rsidR="00E17F01" w:rsidRDefault="00E17F01" w:rsidP="001A1330">
      <w:proofErr w:type="spellStart"/>
      <w:proofErr w:type="gramStart"/>
      <w:r>
        <w:t>openBrowser</w:t>
      </w:r>
      <w:proofErr w:type="spellEnd"/>
      <w:proofErr w:type="gramEnd"/>
    </w:p>
    <w:p w:rsidR="00E17F01" w:rsidRDefault="00E17F01" w:rsidP="001A1330">
      <w:proofErr w:type="gramStart"/>
      <w:r>
        <w:t>validation</w:t>
      </w:r>
      <w:proofErr w:type="gramEnd"/>
    </w:p>
    <w:p w:rsidR="007B2FBB" w:rsidRDefault="007B2FBB" w:rsidP="001A1330"/>
    <w:p w:rsidR="007B2FBB" w:rsidRDefault="007B2FBB" w:rsidP="001A1330">
      <w:r>
        <w:rPr>
          <w:noProof/>
        </w:rPr>
        <w:drawing>
          <wp:inline distT="0" distB="0" distL="0" distR="0">
            <wp:extent cx="5724525" cy="358140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DF2" w:rsidRDefault="00076DF2" w:rsidP="001A1330"/>
    <w:p w:rsidR="00076DF2" w:rsidRDefault="00076DF2" w:rsidP="001A1330">
      <w:r>
        <w:rPr>
          <w:noProof/>
        </w:rPr>
        <w:lastRenderedPageBreak/>
        <w:drawing>
          <wp:inline distT="0" distB="0" distL="0" distR="0">
            <wp:extent cx="5429250" cy="2562225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DF2" w:rsidRPr="001A1330" w:rsidRDefault="00076DF2" w:rsidP="001A1330">
      <w:r>
        <w:rPr>
          <w:noProof/>
        </w:rPr>
        <w:drawing>
          <wp:inline distT="0" distB="0" distL="0" distR="0">
            <wp:extent cx="5495925" cy="2990850"/>
            <wp:effectExtent l="1905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76DF2" w:rsidRPr="001A1330" w:rsidSect="008821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Dc2N7AwMTQ1Nzc1NLVQ0lEKTi0uzszPAykwrgUAlAWMbCwAAAA="/>
  </w:docVars>
  <w:rsids>
    <w:rsidRoot w:val="00B05D43"/>
    <w:rsid w:val="00076DF2"/>
    <w:rsid w:val="00107EDB"/>
    <w:rsid w:val="00134AEB"/>
    <w:rsid w:val="001A1330"/>
    <w:rsid w:val="001D570C"/>
    <w:rsid w:val="002D702E"/>
    <w:rsid w:val="005C6B07"/>
    <w:rsid w:val="007B2FBB"/>
    <w:rsid w:val="0088213A"/>
    <w:rsid w:val="00B05D43"/>
    <w:rsid w:val="00D76F6E"/>
    <w:rsid w:val="00DF6E6E"/>
    <w:rsid w:val="00E17F01"/>
    <w:rsid w:val="00FA2A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1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5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D4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2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</cp:revision>
  <dcterms:created xsi:type="dcterms:W3CDTF">2016-09-03T10:07:00Z</dcterms:created>
  <dcterms:modified xsi:type="dcterms:W3CDTF">2017-04-20T18:16:00Z</dcterms:modified>
</cp:coreProperties>
</file>